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eorg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eorgia received a score of 90.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eorg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orgia received a score of</w:t>
      </w:r>
      <w:r>
        <w:t xml:space="preserve"> </w:t>
      </w:r>
      <w:r>
        <w:rPr>
          <w:bCs/>
          <w:b/>
        </w:rPr>
        <w:t xml:space="preserve">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eorgia received a score of 9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eorgia received a score of 79.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eorgi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eorg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eorg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eorgi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eorg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eorg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eorg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eorg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eorg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eorg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eorg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eorg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eorg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eorg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eorg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eorg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eorg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eorg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eorg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eorg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eorg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eorg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eorg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eorg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eorg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eorg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eorg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eorg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eorg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eorg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3, 2005,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7:33Z</dcterms:created>
  <dcterms:modified xsi:type="dcterms:W3CDTF">2024-03-19T14: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eorgia Country Report</vt:lpwstr>
  </property>
</Properties>
</file>